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B6F7826" w:rsidR="003E2A3C" w:rsidRDefault="00680759" w:rsidP="0057138C">
      <w:pPr>
        <w:pStyle w:val="Heading1"/>
        <w:jc w:val="center"/>
      </w:pPr>
      <w:r>
        <w:t xml:space="preserve">Lab: </w:t>
      </w:r>
      <w:r w:rsidR="00DF084E">
        <w:t>Django REST Framework</w:t>
      </w:r>
      <w:r w:rsidR="00603556">
        <w:t xml:space="preserve"> Basics</w:t>
      </w:r>
    </w:p>
    <w:p w14:paraId="57C90112" w14:textId="347C85CA" w:rsidR="00DF084E" w:rsidRDefault="00DF084E" w:rsidP="00DF084E">
      <w:pPr>
        <w:pStyle w:val="Heading1"/>
      </w:pPr>
      <w:r>
        <w:t>Books API</w:t>
      </w:r>
    </w:p>
    <w:p w14:paraId="3B03F186" w14:textId="7565A072" w:rsidR="009D1186" w:rsidRDefault="00DF084E" w:rsidP="006C4D9A">
      <w:r>
        <w:t xml:space="preserve">Create a simple </w:t>
      </w:r>
      <w:r w:rsidRPr="008232D3">
        <w:rPr>
          <w:b/>
          <w:bCs/>
        </w:rPr>
        <w:t>Books API</w:t>
      </w:r>
      <w:r>
        <w:t xml:space="preserve"> using the </w:t>
      </w:r>
      <w:r w:rsidRPr="008232D3">
        <w:rPr>
          <w:b/>
          <w:bCs/>
        </w:rPr>
        <w:t>Django REST framework</w:t>
      </w:r>
      <w:r>
        <w:t>.</w:t>
      </w:r>
    </w:p>
    <w:p w14:paraId="56C91FF6" w14:textId="0148E1CA" w:rsidR="00DF084E" w:rsidRDefault="00DF084E" w:rsidP="00DF084E">
      <w:pPr>
        <w:pStyle w:val="Heading2"/>
      </w:pPr>
      <w:r>
        <w:t>Create the Project</w:t>
      </w:r>
    </w:p>
    <w:p w14:paraId="640AB93A" w14:textId="6C0EA711" w:rsidR="00DF084E" w:rsidRDefault="00DF084E" w:rsidP="00DF084E">
      <w:pPr>
        <w:pStyle w:val="ListParagraph"/>
        <w:numPr>
          <w:ilvl w:val="0"/>
          <w:numId w:val="46"/>
        </w:numPr>
      </w:pPr>
      <w:r w:rsidRPr="008232D3">
        <w:rPr>
          <w:b/>
          <w:bCs/>
        </w:rPr>
        <w:t>Create</w:t>
      </w:r>
      <w:r>
        <w:t xml:space="preserve"> your </w:t>
      </w:r>
      <w:r w:rsidRPr="008232D3">
        <w:rPr>
          <w:b/>
          <w:bCs/>
        </w:rPr>
        <w:t>project</w:t>
      </w:r>
      <w:r>
        <w:t xml:space="preserve"> and your </w:t>
      </w:r>
      <w:r w:rsidRPr="008232D3">
        <w:rPr>
          <w:b/>
          <w:bCs/>
        </w:rPr>
        <w:t>API app</w:t>
      </w:r>
    </w:p>
    <w:p w14:paraId="092C22ED" w14:textId="79549FAC" w:rsidR="00DF084E" w:rsidRPr="00DF084E" w:rsidRDefault="00DF084E" w:rsidP="00DF084E">
      <w:pPr>
        <w:ind w:left="360"/>
      </w:pPr>
      <w:r>
        <w:rPr>
          <w:noProof/>
        </w:rPr>
        <w:drawing>
          <wp:inline distT="0" distB="0" distL="0" distR="0" wp14:anchorId="3E7E7934" wp14:editId="62D7785E">
            <wp:extent cx="2671445" cy="3044362"/>
            <wp:effectExtent l="19050" t="19050" r="1460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78136" cy="30519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CDD22D" w14:textId="1A6C9899" w:rsidR="00DF084E" w:rsidRDefault="00DF084E" w:rsidP="00DF084E">
      <w:pPr>
        <w:pStyle w:val="Heading2"/>
      </w:pPr>
      <w:r>
        <w:t>Setup</w:t>
      </w:r>
    </w:p>
    <w:p w14:paraId="5326DB61" w14:textId="24AAF269" w:rsidR="00DF084E" w:rsidRDefault="00DF084E" w:rsidP="00DF084E">
      <w:pPr>
        <w:pStyle w:val="ListParagraph"/>
        <w:numPr>
          <w:ilvl w:val="0"/>
          <w:numId w:val="45"/>
        </w:numPr>
      </w:pPr>
      <w:r>
        <w:t xml:space="preserve">Make sure that you have </w:t>
      </w:r>
      <w:r w:rsidRPr="008232D3">
        <w:rPr>
          <w:rFonts w:ascii="Consolas" w:hAnsi="Consolas"/>
          <w:b/>
          <w:bCs/>
        </w:rPr>
        <w:t>djangorestframework</w:t>
      </w:r>
      <w:r>
        <w:t xml:space="preserve"> installed (if not, install it using pip)</w:t>
      </w:r>
    </w:p>
    <w:p w14:paraId="4D225F8A" w14:textId="276FB898" w:rsidR="00DF084E" w:rsidRDefault="00DF084E" w:rsidP="00DF084E">
      <w:pPr>
        <w:pStyle w:val="ListParagraph"/>
        <w:numPr>
          <w:ilvl w:val="0"/>
          <w:numId w:val="45"/>
        </w:numPr>
      </w:pPr>
      <w:r>
        <w:t xml:space="preserve">Add </w:t>
      </w:r>
      <w:r w:rsidRPr="008232D3">
        <w:rPr>
          <w:rFonts w:ascii="Consolas" w:hAnsi="Consolas"/>
          <w:b/>
          <w:bCs/>
        </w:rPr>
        <w:t>'rest_framework'</w:t>
      </w:r>
      <w:r>
        <w:t xml:space="preserve"> to the </w:t>
      </w:r>
      <w:r w:rsidRPr="008232D3">
        <w:rPr>
          <w:rFonts w:ascii="Consolas" w:hAnsi="Consolas"/>
          <w:b/>
          <w:bCs/>
        </w:rPr>
        <w:t>INSTALLED_APPS</w:t>
      </w:r>
    </w:p>
    <w:p w14:paraId="04095745" w14:textId="7A6C0358" w:rsidR="00DF084E" w:rsidRDefault="00DF084E" w:rsidP="00DF084E">
      <w:pPr>
        <w:pStyle w:val="ListParagraph"/>
        <w:numPr>
          <w:ilvl w:val="0"/>
          <w:numId w:val="45"/>
        </w:numPr>
      </w:pPr>
      <w:r>
        <w:t xml:space="preserve">Add </w:t>
      </w:r>
      <w:r w:rsidRPr="008232D3">
        <w:rPr>
          <w:rFonts w:ascii="Consolas" w:hAnsi="Consolas"/>
          <w:b/>
          <w:bCs/>
        </w:rPr>
        <w:t>'books_api'</w:t>
      </w:r>
      <w:r>
        <w:t xml:space="preserve"> to the </w:t>
      </w:r>
      <w:r w:rsidRPr="008232D3">
        <w:rPr>
          <w:rFonts w:ascii="Consolas" w:hAnsi="Consolas"/>
          <w:b/>
          <w:bCs/>
        </w:rPr>
        <w:t>INSTALLED_APPS</w:t>
      </w:r>
    </w:p>
    <w:p w14:paraId="1CC940E1" w14:textId="44D29371" w:rsidR="00DF084E" w:rsidRDefault="00DF084E" w:rsidP="00DF084E">
      <w:pPr>
        <w:ind w:left="360"/>
      </w:pPr>
      <w:r>
        <w:rPr>
          <w:noProof/>
        </w:rPr>
        <w:drawing>
          <wp:inline distT="0" distB="0" distL="0" distR="0" wp14:anchorId="175D986B" wp14:editId="1D9A5599">
            <wp:extent cx="3345180" cy="2598677"/>
            <wp:effectExtent l="19050" t="19050" r="2667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52858" cy="26046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BD7CE" w14:textId="77777777" w:rsidR="00DF084E" w:rsidRDefault="00DF084E" w:rsidP="00DF084E"/>
    <w:p w14:paraId="5D6F2D1E" w14:textId="74CDA3EA" w:rsidR="00DF084E" w:rsidRDefault="00DF084E" w:rsidP="00DF084E">
      <w:pPr>
        <w:pStyle w:val="ListParagraph"/>
        <w:numPr>
          <w:ilvl w:val="0"/>
          <w:numId w:val="47"/>
        </w:numPr>
      </w:pPr>
      <w:r w:rsidRPr="008232D3">
        <w:rPr>
          <w:b/>
          <w:bCs/>
        </w:rPr>
        <w:lastRenderedPageBreak/>
        <w:t>Configure</w:t>
      </w:r>
      <w:r>
        <w:t xml:space="preserve"> and </w:t>
      </w:r>
      <w:r w:rsidRPr="008232D3">
        <w:rPr>
          <w:b/>
          <w:bCs/>
        </w:rPr>
        <w:t>create</w:t>
      </w:r>
      <w:r>
        <w:t xml:space="preserve"> your </w:t>
      </w:r>
      <w:r w:rsidRPr="008232D3">
        <w:rPr>
          <w:b/>
          <w:bCs/>
        </w:rPr>
        <w:t>database</w:t>
      </w:r>
    </w:p>
    <w:p w14:paraId="10163E06" w14:textId="5096DA61" w:rsidR="00DF084E" w:rsidRDefault="00DF084E" w:rsidP="00DF084E">
      <w:pPr>
        <w:ind w:left="360"/>
      </w:pPr>
      <w:r>
        <w:rPr>
          <w:noProof/>
        </w:rPr>
        <w:drawing>
          <wp:inline distT="0" distB="0" distL="0" distR="0" wp14:anchorId="0C06B565" wp14:editId="3DF73AC8">
            <wp:extent cx="4861560" cy="1717269"/>
            <wp:effectExtent l="19050" t="19050" r="15240" b="165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99478" cy="17306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49F44" w14:textId="711B3BE0" w:rsidR="00DF084E" w:rsidRDefault="00DF084E" w:rsidP="00DF084E">
      <w:pPr>
        <w:pStyle w:val="Heading2"/>
      </w:pPr>
      <w:r>
        <w:t xml:space="preserve">Create </w:t>
      </w:r>
      <w:r w:rsidR="000C3A6C">
        <w:t>your</w:t>
      </w:r>
      <w:r>
        <w:t xml:space="preserve"> Model</w:t>
      </w:r>
    </w:p>
    <w:p w14:paraId="165B1303" w14:textId="66966BEC" w:rsidR="00DF084E" w:rsidRDefault="00DF084E" w:rsidP="00DF084E">
      <w:r>
        <w:t xml:space="preserve">Create the </w:t>
      </w:r>
      <w:r w:rsidRPr="008232D3">
        <w:rPr>
          <w:b/>
          <w:bCs/>
        </w:rPr>
        <w:t>Book mod</w:t>
      </w:r>
      <w:r w:rsidR="008232D3" w:rsidRPr="008232D3">
        <w:rPr>
          <w:b/>
          <w:bCs/>
        </w:rPr>
        <w:t>e</w:t>
      </w:r>
      <w:r w:rsidRPr="008232D3">
        <w:rPr>
          <w:b/>
          <w:bCs/>
        </w:rPr>
        <w:t>l</w:t>
      </w:r>
      <w:r>
        <w:t xml:space="preserve"> as shown below</w:t>
      </w:r>
    </w:p>
    <w:p w14:paraId="6C271C8B" w14:textId="6F5CA4E7" w:rsidR="00DF084E" w:rsidRDefault="00DF084E" w:rsidP="00DF084E">
      <w:r>
        <w:rPr>
          <w:noProof/>
        </w:rPr>
        <w:drawing>
          <wp:inline distT="0" distB="0" distL="0" distR="0" wp14:anchorId="3902130C" wp14:editId="7E7892F9">
            <wp:extent cx="5059680" cy="2079148"/>
            <wp:effectExtent l="19050" t="19050" r="26670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4146" cy="20850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F19D8" w14:textId="4B376676" w:rsidR="002F219B" w:rsidRDefault="002F219B" w:rsidP="00DF084E">
      <w:r>
        <w:t xml:space="preserve">Make </w:t>
      </w:r>
      <w:r w:rsidRPr="008232D3">
        <w:rPr>
          <w:b/>
          <w:bCs/>
        </w:rPr>
        <w:t>migrations</w:t>
      </w:r>
      <w:r>
        <w:t xml:space="preserve"> and </w:t>
      </w:r>
      <w:r w:rsidRPr="008232D3">
        <w:rPr>
          <w:b/>
          <w:bCs/>
        </w:rPr>
        <w:t>register the model</w:t>
      </w:r>
      <w:r>
        <w:t xml:space="preserve"> in the </w:t>
      </w:r>
      <w:r w:rsidRPr="008232D3">
        <w:rPr>
          <w:rFonts w:ascii="Consolas" w:hAnsi="Consolas"/>
          <w:b/>
          <w:bCs/>
        </w:rPr>
        <w:t>admin.py</w:t>
      </w:r>
      <w:r>
        <w:t xml:space="preserve"> file</w:t>
      </w:r>
    </w:p>
    <w:p w14:paraId="34D59F24" w14:textId="31450C84" w:rsidR="00DF084E" w:rsidRDefault="00DF084E" w:rsidP="00DF084E">
      <w:pPr>
        <w:pStyle w:val="Heading2"/>
      </w:pPr>
      <w:r>
        <w:t>Create the Serializer</w:t>
      </w:r>
    </w:p>
    <w:p w14:paraId="40FDFF11" w14:textId="34BA5064" w:rsidR="00DF084E" w:rsidRDefault="00DF084E" w:rsidP="00DF084E">
      <w:r>
        <w:t xml:space="preserve">Create a new file called </w:t>
      </w:r>
      <w:r w:rsidRPr="00667031">
        <w:rPr>
          <w:rFonts w:ascii="Consolas" w:hAnsi="Consolas"/>
          <w:b/>
          <w:bCs/>
        </w:rPr>
        <w:t>'serializer</w:t>
      </w:r>
      <w:r w:rsidR="00DA2A5F" w:rsidRPr="00667031">
        <w:rPr>
          <w:rFonts w:ascii="Consolas" w:hAnsi="Consolas"/>
          <w:b/>
          <w:bCs/>
        </w:rPr>
        <w:t>s</w:t>
      </w:r>
      <w:r w:rsidRPr="00667031">
        <w:rPr>
          <w:rFonts w:ascii="Consolas" w:hAnsi="Consolas"/>
          <w:b/>
          <w:bCs/>
        </w:rPr>
        <w:t>.py'</w:t>
      </w:r>
      <w:r>
        <w:t xml:space="preserve"> and create the </w:t>
      </w:r>
      <w:r w:rsidRPr="00667031">
        <w:rPr>
          <w:rFonts w:ascii="Consolas" w:hAnsi="Consolas"/>
          <w:b/>
          <w:bCs/>
        </w:rPr>
        <w:t>BookSerializer</w:t>
      </w:r>
    </w:p>
    <w:p w14:paraId="34685560" w14:textId="5A1D927E" w:rsidR="00DF084E" w:rsidRDefault="00DF084E" w:rsidP="00DF084E">
      <w:r>
        <w:rPr>
          <w:noProof/>
        </w:rPr>
        <w:drawing>
          <wp:inline distT="0" distB="0" distL="0" distR="0" wp14:anchorId="24C3AABA" wp14:editId="43ACE016">
            <wp:extent cx="5006340" cy="2326857"/>
            <wp:effectExtent l="19050" t="19050" r="22860" b="165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1770" cy="2334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9D832" w14:textId="4BFDB47B" w:rsidR="00DF084E" w:rsidRDefault="00DF084E" w:rsidP="00DF084E">
      <w:pPr>
        <w:pStyle w:val="Heading2"/>
      </w:pPr>
      <w:r>
        <w:t>Creating the Views</w:t>
      </w:r>
    </w:p>
    <w:p w14:paraId="5F01B789" w14:textId="2F76E46C" w:rsidR="00DF084E" w:rsidRDefault="00DF084E" w:rsidP="00DF084E">
      <w:r>
        <w:t xml:space="preserve">First, create the </w:t>
      </w:r>
      <w:r w:rsidRPr="0084179C">
        <w:rPr>
          <w:rFonts w:ascii="Consolas" w:hAnsi="Consolas"/>
          <w:b/>
          <w:bCs/>
        </w:rPr>
        <w:t>ListBook</w:t>
      </w:r>
      <w:r w:rsidR="00EE2262">
        <w:rPr>
          <w:rFonts w:ascii="Consolas" w:hAnsi="Consolas"/>
          <w:b/>
          <w:bCs/>
        </w:rPr>
        <w:t>s</w:t>
      </w:r>
      <w:r w:rsidRPr="0084179C">
        <w:rPr>
          <w:rFonts w:ascii="Consolas" w:hAnsi="Consolas"/>
          <w:b/>
          <w:bCs/>
        </w:rPr>
        <w:t>View</w:t>
      </w:r>
    </w:p>
    <w:p w14:paraId="61672658" w14:textId="2BA22760" w:rsidR="00DF084E" w:rsidRDefault="000A550B" w:rsidP="00DF084E">
      <w:r>
        <w:rPr>
          <w:noProof/>
        </w:rPr>
        <w:lastRenderedPageBreak/>
        <w:drawing>
          <wp:inline distT="0" distB="0" distL="0" distR="0" wp14:anchorId="06CD658B" wp14:editId="6D1F1EB7">
            <wp:extent cx="6167296" cy="4388325"/>
            <wp:effectExtent l="19050" t="19050" r="24130" b="12700"/>
            <wp:docPr id="844797079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797079" name="Picture 1" descr="A computer screen shot of a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0439" cy="4397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05ED604" w14:textId="196191D9" w:rsidR="00DF084E" w:rsidRDefault="00DF084E" w:rsidP="00DF084E">
      <w:r>
        <w:t xml:space="preserve">And then, the </w:t>
      </w:r>
      <w:r w:rsidRPr="0084179C">
        <w:rPr>
          <w:rFonts w:ascii="Consolas" w:hAnsi="Consolas"/>
          <w:b/>
          <w:bCs/>
        </w:rPr>
        <w:t>DetailBookView</w:t>
      </w:r>
    </w:p>
    <w:p w14:paraId="4F24E7C8" w14:textId="374D757D" w:rsidR="00DF084E" w:rsidRDefault="006D2B90" w:rsidP="00DF084E">
      <w:r>
        <w:rPr>
          <w:noProof/>
        </w:rPr>
        <w:drawing>
          <wp:inline distT="0" distB="0" distL="0" distR="0" wp14:anchorId="0C9350F0" wp14:editId="3A4A0BFD">
            <wp:extent cx="6187350" cy="4186385"/>
            <wp:effectExtent l="19050" t="19050" r="23495" b="24130"/>
            <wp:docPr id="128003498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034980" name="Picture 1" descr="A computer screen shot of a program&#10;&#10;Description automatically generated"/>
                    <pic:cNvPicPr/>
                  </pic:nvPicPr>
                  <pic:blipFill rotWithShape="1">
                    <a:blip r:embed="rId14"/>
                    <a:srcRect l="671"/>
                    <a:stretch/>
                  </pic:blipFill>
                  <pic:spPr bwMode="auto">
                    <a:xfrm>
                      <a:off x="0" y="0"/>
                      <a:ext cx="6249256" cy="4228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A4022" w14:textId="77777777" w:rsidR="009F0F77" w:rsidRDefault="009F0F77" w:rsidP="00DF084E"/>
    <w:p w14:paraId="5525FBDA" w14:textId="52A7E1AD" w:rsidR="00DF084E" w:rsidRDefault="00DF084E" w:rsidP="00DF084E">
      <w:pPr>
        <w:pStyle w:val="Heading2"/>
      </w:pPr>
      <w:r>
        <w:lastRenderedPageBreak/>
        <w:t>Configure the urls.py Files</w:t>
      </w:r>
    </w:p>
    <w:p w14:paraId="16763EC4" w14:textId="7EA00966" w:rsidR="00DF084E" w:rsidRDefault="00DF084E" w:rsidP="00DF084E">
      <w:r>
        <w:t xml:space="preserve">Create </w:t>
      </w:r>
      <w:r w:rsidRPr="0084179C">
        <w:rPr>
          <w:rFonts w:ascii="Consolas" w:hAnsi="Consolas"/>
          <w:b/>
          <w:bCs/>
        </w:rPr>
        <w:t>urls.py</w:t>
      </w:r>
      <w:r>
        <w:t xml:space="preserve"> file in the </w:t>
      </w:r>
      <w:r w:rsidRPr="0084179C">
        <w:rPr>
          <w:b/>
          <w:bCs/>
        </w:rPr>
        <w:t>app</w:t>
      </w:r>
      <w:r>
        <w:t xml:space="preserve">, and add the </w:t>
      </w:r>
      <w:r w:rsidRPr="0084179C">
        <w:rPr>
          <w:rFonts w:ascii="Consolas" w:hAnsi="Consolas"/>
          <w:b/>
          <w:bCs/>
        </w:rPr>
        <w:t>urls</w:t>
      </w:r>
    </w:p>
    <w:p w14:paraId="5C957814" w14:textId="7CE0A3AA" w:rsidR="00DF084E" w:rsidRDefault="00DF084E" w:rsidP="00DF084E">
      <w:r>
        <w:rPr>
          <w:noProof/>
        </w:rPr>
        <w:drawing>
          <wp:inline distT="0" distB="0" distL="0" distR="0" wp14:anchorId="689C0C39" wp14:editId="57F56997">
            <wp:extent cx="4762500" cy="1820567"/>
            <wp:effectExtent l="19050" t="19050" r="1905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2114" cy="1835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39A7B" w14:textId="15ED5B3D" w:rsidR="00DF084E" w:rsidRDefault="002F219B" w:rsidP="00DF084E">
      <w:r>
        <w:t xml:space="preserve">And the </w:t>
      </w:r>
      <w:r w:rsidRPr="0084179C">
        <w:rPr>
          <w:rFonts w:ascii="Consolas" w:hAnsi="Consolas"/>
          <w:b/>
          <w:bCs/>
        </w:rPr>
        <w:t>urls.py</w:t>
      </w:r>
      <w:r>
        <w:t xml:space="preserve"> file in the </w:t>
      </w:r>
      <w:r w:rsidRPr="0084179C">
        <w:rPr>
          <w:b/>
          <w:bCs/>
        </w:rPr>
        <w:t>project</w:t>
      </w:r>
    </w:p>
    <w:p w14:paraId="4DD1F060" w14:textId="40EA703E" w:rsidR="002F219B" w:rsidRDefault="002F219B" w:rsidP="00DF084E">
      <w:r>
        <w:rPr>
          <w:noProof/>
        </w:rPr>
        <w:drawing>
          <wp:inline distT="0" distB="0" distL="0" distR="0" wp14:anchorId="4480EA86" wp14:editId="1506CCC5">
            <wp:extent cx="4781550" cy="2398086"/>
            <wp:effectExtent l="19050" t="19050" r="19050" b="215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98315" cy="2406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0C9B8" w14:textId="169258BB" w:rsidR="002F219B" w:rsidRDefault="002F219B" w:rsidP="002F219B">
      <w:pPr>
        <w:pStyle w:val="Heading2"/>
      </w:pPr>
      <w:r>
        <w:t>Create a superuser</w:t>
      </w:r>
    </w:p>
    <w:p w14:paraId="1F1F4B0F" w14:textId="685CD795" w:rsidR="00DF084E" w:rsidRDefault="008232D3" w:rsidP="00DF084E">
      <w:r>
        <w:t xml:space="preserve">Create a </w:t>
      </w:r>
      <w:r w:rsidRPr="0084179C">
        <w:rPr>
          <w:b/>
          <w:bCs/>
        </w:rPr>
        <w:t xml:space="preserve">superuser </w:t>
      </w:r>
      <w:r>
        <w:t xml:space="preserve">and </w:t>
      </w:r>
      <w:r w:rsidRPr="0084179C">
        <w:rPr>
          <w:b/>
          <w:bCs/>
        </w:rPr>
        <w:t>create some books</w:t>
      </w:r>
    </w:p>
    <w:p w14:paraId="4CC75255" w14:textId="43F0E15B" w:rsidR="008232D3" w:rsidRDefault="008232D3" w:rsidP="008232D3">
      <w:pPr>
        <w:pStyle w:val="Heading2"/>
      </w:pPr>
      <w:r>
        <w:t>Test The API</w:t>
      </w:r>
    </w:p>
    <w:p w14:paraId="0B02381A" w14:textId="4C9A7876" w:rsidR="008232D3" w:rsidRDefault="008232D3" w:rsidP="008232D3">
      <w:r>
        <w:rPr>
          <w:noProof/>
        </w:rPr>
        <w:drawing>
          <wp:inline distT="0" distB="0" distL="0" distR="0" wp14:anchorId="29CCB403" wp14:editId="4E1311B0">
            <wp:extent cx="6626225" cy="2557145"/>
            <wp:effectExtent l="19050" t="19050" r="22225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0C1371" w14:textId="492CF8BC" w:rsidR="008232D3" w:rsidRDefault="008232D3" w:rsidP="008232D3">
      <w:r>
        <w:rPr>
          <w:noProof/>
        </w:rPr>
        <w:lastRenderedPageBreak/>
        <w:drawing>
          <wp:inline distT="0" distB="0" distL="0" distR="0" wp14:anchorId="5D4F137F" wp14:editId="0661F766">
            <wp:extent cx="6626225" cy="2397760"/>
            <wp:effectExtent l="19050" t="19050" r="22225" b="215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7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8A2465" w14:textId="50ED1286" w:rsidR="00D46C37" w:rsidRDefault="00D46C37" w:rsidP="00D46C37">
      <w:pPr>
        <w:pStyle w:val="Heading2"/>
      </w:pPr>
      <w:r w:rsidRPr="00D46C37">
        <w:t>HTTP Requests via Postman</w:t>
      </w:r>
    </w:p>
    <w:p w14:paraId="1846DCA1" w14:textId="77777777" w:rsidR="005D66EF" w:rsidRDefault="005D66EF" w:rsidP="00D46C37">
      <w:r>
        <w:t xml:space="preserve">Download, install, and run the </w:t>
      </w:r>
      <w:r w:rsidRPr="00DE6CA9">
        <w:rPr>
          <w:b/>
          <w:bCs/>
        </w:rPr>
        <w:t>Postman Desktop Agent</w:t>
      </w:r>
      <w:r>
        <w:rPr>
          <w:b/>
          <w:bCs/>
        </w:rPr>
        <w:t xml:space="preserve"> </w:t>
      </w:r>
      <w:r w:rsidRPr="00DE6CA9">
        <w:t>from</w:t>
      </w:r>
      <w:r w:rsidRPr="00A779EF">
        <w:rPr>
          <w:i/>
          <w:iCs/>
        </w:rPr>
        <w:t xml:space="preserve"> </w:t>
      </w:r>
      <w:hyperlink r:id="rId19" w:history="1">
        <w:r w:rsidRPr="00A779EF">
          <w:rPr>
            <w:rStyle w:val="Hyperlink"/>
            <w:i/>
            <w:iCs/>
          </w:rPr>
          <w:t>https://www.postman.com/downloads/</w:t>
        </w:r>
      </w:hyperlink>
    </w:p>
    <w:p w14:paraId="537819BB" w14:textId="769A4B47" w:rsidR="00D46C37" w:rsidRDefault="007D5D28" w:rsidP="00D46C37">
      <w:r>
        <w:rPr>
          <w:noProof/>
        </w:rPr>
        <w:drawing>
          <wp:inline distT="0" distB="0" distL="0" distR="0" wp14:anchorId="580E13A1" wp14:editId="490CC55E">
            <wp:extent cx="6637655" cy="3178175"/>
            <wp:effectExtent l="19050" t="19050" r="10795" b="22225"/>
            <wp:docPr id="1952455354" name="Picture 7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849EC9E-ACDF-663C-3104-9265F7EDEA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455354" name="Picture 7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2849EC9E-ACDF-663C-3104-9265F7EDEA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7655" cy="3178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5D66EF">
        <w:t xml:space="preserve"> </w:t>
      </w:r>
    </w:p>
    <w:p w14:paraId="274A1411" w14:textId="3AD58733" w:rsidR="00A07FEE" w:rsidRDefault="00A07FEE" w:rsidP="00D46C37"/>
    <w:p w14:paraId="434BA9CE" w14:textId="4FAE2F43" w:rsidR="00E912CA" w:rsidRDefault="00744376" w:rsidP="00D46C37">
      <w:pPr>
        <w:rPr>
          <w:noProof/>
        </w:rPr>
      </w:pPr>
      <w:r>
        <w:t xml:space="preserve">Create a </w:t>
      </w:r>
      <w:r w:rsidRPr="00BF3E1E">
        <w:rPr>
          <w:b/>
          <w:bCs/>
        </w:rPr>
        <w:t>GET Request</w:t>
      </w:r>
      <w:r>
        <w:t>:</w:t>
      </w:r>
      <w:r w:rsidRPr="00744376">
        <w:rPr>
          <w:noProof/>
        </w:rPr>
        <w:t xml:space="preserve"> </w:t>
      </w:r>
    </w:p>
    <w:p w14:paraId="24B08535" w14:textId="77777777" w:rsidR="00353790" w:rsidRDefault="00744376" w:rsidP="00D46C37">
      <w:r>
        <w:rPr>
          <w:noProof/>
        </w:rPr>
        <w:drawing>
          <wp:inline distT="0" distB="0" distL="0" distR="0" wp14:anchorId="25EAC737" wp14:editId="7ACF71AB">
            <wp:extent cx="6648232" cy="1897969"/>
            <wp:effectExtent l="19050" t="19050" r="19685" b="26670"/>
            <wp:docPr id="829011048" name="Picture 6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9315A93-51F8-B1D4-DD57-28FCC2EDBC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011048" name="Picture 6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E9315A93-51F8-B1D4-DD57-28FCC2EDBC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714"/>
                    <a:stretch/>
                  </pic:blipFill>
                  <pic:spPr bwMode="auto">
                    <a:xfrm>
                      <a:off x="0" y="0"/>
                      <a:ext cx="6653926" cy="18995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FAC09F" w14:textId="1A916BB0" w:rsidR="00476141" w:rsidRDefault="00EF5A1E" w:rsidP="00D46C37">
      <w:r>
        <w:rPr>
          <w:b/>
          <w:bCs/>
        </w:rPr>
        <w:t xml:space="preserve">The </w:t>
      </w:r>
      <w:r w:rsidR="00476141" w:rsidRPr="003601A3">
        <w:rPr>
          <w:b/>
          <w:bCs/>
        </w:rPr>
        <w:t>Res</w:t>
      </w:r>
      <w:r>
        <w:rPr>
          <w:b/>
          <w:bCs/>
        </w:rPr>
        <w:t>ponse</w:t>
      </w:r>
      <w:r w:rsidR="00476141">
        <w:t>:</w:t>
      </w:r>
    </w:p>
    <w:p w14:paraId="6F05953D" w14:textId="516180A6" w:rsidR="00E912CA" w:rsidRDefault="00744376" w:rsidP="00D46C37">
      <w:r>
        <w:rPr>
          <w:noProof/>
        </w:rPr>
        <w:lastRenderedPageBreak/>
        <w:drawing>
          <wp:inline distT="0" distB="0" distL="0" distR="0" wp14:anchorId="7D94376A" wp14:editId="0D758A3B">
            <wp:extent cx="6637782" cy="3293700"/>
            <wp:effectExtent l="19050" t="19050" r="10795" b="21590"/>
            <wp:docPr id="2136455119" name="Picture 8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80F320A-298A-B69E-DFFA-25E0E94760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455119" name="Picture 8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780F320A-298A-B69E-DFFA-25E0E947604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524" cy="32975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878B08" w14:textId="46438554" w:rsidR="00E912CA" w:rsidRDefault="00E912CA" w:rsidP="00D46C37">
      <w:r>
        <w:t xml:space="preserve">Create a </w:t>
      </w:r>
      <w:r w:rsidRPr="00476141">
        <w:rPr>
          <w:b/>
          <w:bCs/>
        </w:rPr>
        <w:t>POST Request</w:t>
      </w:r>
      <w:r>
        <w:t>:</w:t>
      </w:r>
    </w:p>
    <w:p w14:paraId="26AC6CF9" w14:textId="727EB914" w:rsidR="00BF089B" w:rsidRDefault="008534AD" w:rsidP="00D46C37">
      <w:r>
        <w:rPr>
          <w:noProof/>
        </w:rPr>
        <w:drawing>
          <wp:inline distT="0" distB="0" distL="0" distR="0" wp14:anchorId="1FCB58EC" wp14:editId="648E96E0">
            <wp:extent cx="6648232" cy="2047240"/>
            <wp:effectExtent l="19050" t="19050" r="19685" b="10160"/>
            <wp:docPr id="561526764" name="Picture 4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AF42C52-C93B-5407-1394-51A2FF4516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526764" name="Picture 4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7AF42C52-C93B-5407-1394-51A2FF4516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/>
                    <a:srcRect b="39924"/>
                    <a:stretch/>
                  </pic:blipFill>
                  <pic:spPr bwMode="auto">
                    <a:xfrm>
                      <a:off x="0" y="0"/>
                      <a:ext cx="6655813" cy="2049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CA192D" w14:textId="00BC58B0" w:rsidR="00651C70" w:rsidRDefault="00EF5A1E" w:rsidP="00D46C37">
      <w:r>
        <w:rPr>
          <w:b/>
          <w:bCs/>
        </w:rPr>
        <w:t xml:space="preserve">The </w:t>
      </w:r>
      <w:r w:rsidRPr="003601A3">
        <w:rPr>
          <w:b/>
          <w:bCs/>
        </w:rPr>
        <w:t>Res</w:t>
      </w:r>
      <w:r>
        <w:rPr>
          <w:b/>
          <w:bCs/>
        </w:rPr>
        <w:t>ponse</w:t>
      </w:r>
      <w:r w:rsidR="00651C70">
        <w:t>:</w:t>
      </w:r>
    </w:p>
    <w:p w14:paraId="1A050335" w14:textId="2A5C80E8" w:rsidR="00863067" w:rsidRDefault="006B2ACD" w:rsidP="00D46C37">
      <w:r>
        <w:rPr>
          <w:noProof/>
        </w:rPr>
        <w:drawing>
          <wp:inline distT="0" distB="0" distL="0" distR="0" wp14:anchorId="4AEF65E4" wp14:editId="62FA0C7B">
            <wp:extent cx="6644014" cy="2823427"/>
            <wp:effectExtent l="19050" t="19050" r="23495" b="15240"/>
            <wp:docPr id="8" name="Picture 7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D22A9DD-17C0-2BCA-C3EC-3106FEABCC4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0D22A9DD-17C0-2BCA-C3EC-3106FEABCC4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59052" cy="2829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8B36148" w14:textId="5155BD49" w:rsidR="0053740C" w:rsidRDefault="0053740C" w:rsidP="00D46C37">
      <w:r>
        <w:t xml:space="preserve">Create and test the </w:t>
      </w:r>
      <w:r w:rsidRPr="0053740C">
        <w:rPr>
          <w:b/>
          <w:bCs/>
        </w:rPr>
        <w:t>PUT</w:t>
      </w:r>
      <w:r>
        <w:t xml:space="preserve"> and </w:t>
      </w:r>
      <w:r w:rsidRPr="0053740C">
        <w:rPr>
          <w:b/>
          <w:bCs/>
        </w:rPr>
        <w:t>DELETE</w:t>
      </w:r>
      <w:r>
        <w:t xml:space="preserve"> Requests for a </w:t>
      </w:r>
      <w:r w:rsidRPr="0053740C">
        <w:rPr>
          <w:b/>
          <w:bCs/>
        </w:rPr>
        <w:t>specific book</w:t>
      </w:r>
      <w:r>
        <w:t xml:space="preserve"> and </w:t>
      </w:r>
      <w:r w:rsidRPr="0053740C">
        <w:rPr>
          <w:b/>
          <w:bCs/>
        </w:rPr>
        <w:t>check</w:t>
      </w:r>
      <w:r>
        <w:t xml:space="preserve"> the </w:t>
      </w:r>
      <w:r w:rsidRPr="0053740C">
        <w:rPr>
          <w:b/>
          <w:bCs/>
        </w:rPr>
        <w:t>Response</w:t>
      </w:r>
      <w:r>
        <w:t>.</w:t>
      </w:r>
    </w:p>
    <w:sectPr w:rsidR="0053740C" w:rsidSect="00AC038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9ADCA" w14:textId="77777777" w:rsidR="00AC0387" w:rsidRDefault="00AC0387" w:rsidP="008068A2">
      <w:pPr>
        <w:spacing w:after="0" w:line="240" w:lineRule="auto"/>
      </w:pPr>
      <w:r>
        <w:separator/>
      </w:r>
    </w:p>
  </w:endnote>
  <w:endnote w:type="continuationSeparator" w:id="0">
    <w:p w14:paraId="7736372A" w14:textId="77777777" w:rsidR="00AC0387" w:rsidRDefault="00AC03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BAD51" w14:textId="77777777" w:rsidR="00AC0387" w:rsidRDefault="00AC0387" w:rsidP="008068A2">
      <w:pPr>
        <w:spacing w:after="0" w:line="240" w:lineRule="auto"/>
      </w:pPr>
      <w:r>
        <w:separator/>
      </w:r>
    </w:p>
  </w:footnote>
  <w:footnote w:type="continuationSeparator" w:id="0">
    <w:p w14:paraId="6E1F6614" w14:textId="77777777" w:rsidR="00AC0387" w:rsidRDefault="00AC03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F278E"/>
    <w:multiLevelType w:val="hybridMultilevel"/>
    <w:tmpl w:val="6EB0F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B81AAB"/>
    <w:multiLevelType w:val="hybridMultilevel"/>
    <w:tmpl w:val="939C41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647EB3"/>
    <w:multiLevelType w:val="hybridMultilevel"/>
    <w:tmpl w:val="FFE48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D4577B"/>
    <w:multiLevelType w:val="hybridMultilevel"/>
    <w:tmpl w:val="B3FA06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14838"/>
    <w:multiLevelType w:val="hybridMultilevel"/>
    <w:tmpl w:val="9A8C82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EB7818"/>
    <w:multiLevelType w:val="hybridMultilevel"/>
    <w:tmpl w:val="05E21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D31B27"/>
    <w:multiLevelType w:val="hybridMultilevel"/>
    <w:tmpl w:val="CBCA8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F7EA6"/>
    <w:multiLevelType w:val="hybridMultilevel"/>
    <w:tmpl w:val="D416E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5398345">
    <w:abstractNumId w:val="0"/>
  </w:num>
  <w:num w:numId="2" w16cid:durableId="1618095810">
    <w:abstractNumId w:val="45"/>
  </w:num>
  <w:num w:numId="3" w16cid:durableId="2031491477">
    <w:abstractNumId w:val="9"/>
  </w:num>
  <w:num w:numId="4" w16cid:durableId="304050311">
    <w:abstractNumId w:val="26"/>
  </w:num>
  <w:num w:numId="5" w16cid:durableId="449395106">
    <w:abstractNumId w:val="27"/>
  </w:num>
  <w:num w:numId="6" w16cid:durableId="1139230003">
    <w:abstractNumId w:val="31"/>
  </w:num>
  <w:num w:numId="7" w16cid:durableId="1030642920">
    <w:abstractNumId w:val="4"/>
  </w:num>
  <w:num w:numId="8" w16cid:durableId="1149128126">
    <w:abstractNumId w:val="8"/>
  </w:num>
  <w:num w:numId="9" w16cid:durableId="1045832045">
    <w:abstractNumId w:val="24"/>
  </w:num>
  <w:num w:numId="10" w16cid:durableId="7622591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8711937">
    <w:abstractNumId w:val="5"/>
  </w:num>
  <w:num w:numId="12" w16cid:durableId="1462262286">
    <w:abstractNumId w:val="19"/>
  </w:num>
  <w:num w:numId="13" w16cid:durableId="273096682">
    <w:abstractNumId w:val="1"/>
  </w:num>
  <w:num w:numId="14" w16cid:durableId="1302466044">
    <w:abstractNumId w:val="30"/>
  </w:num>
  <w:num w:numId="15" w16cid:durableId="879711870">
    <w:abstractNumId w:val="10"/>
  </w:num>
  <w:num w:numId="16" w16cid:durableId="473834705">
    <w:abstractNumId w:val="36"/>
  </w:num>
  <w:num w:numId="17" w16cid:durableId="1630435678">
    <w:abstractNumId w:val="25"/>
  </w:num>
  <w:num w:numId="18" w16cid:durableId="1878352067">
    <w:abstractNumId w:val="44"/>
  </w:num>
  <w:num w:numId="19" w16cid:durableId="1942298293">
    <w:abstractNumId w:val="32"/>
  </w:num>
  <w:num w:numId="20" w16cid:durableId="1801456528">
    <w:abstractNumId w:val="18"/>
  </w:num>
  <w:num w:numId="21" w16cid:durableId="1465078892">
    <w:abstractNumId w:val="29"/>
  </w:num>
  <w:num w:numId="22" w16cid:durableId="1492411077">
    <w:abstractNumId w:val="12"/>
  </w:num>
  <w:num w:numId="23" w16cid:durableId="1139424319">
    <w:abstractNumId w:val="15"/>
  </w:num>
  <w:num w:numId="24" w16cid:durableId="28334999">
    <w:abstractNumId w:val="2"/>
  </w:num>
  <w:num w:numId="25" w16cid:durableId="2107115874">
    <w:abstractNumId w:val="7"/>
  </w:num>
  <w:num w:numId="26" w16cid:durableId="1926835875">
    <w:abstractNumId w:val="16"/>
  </w:num>
  <w:num w:numId="27" w16cid:durableId="2115904258">
    <w:abstractNumId w:val="34"/>
  </w:num>
  <w:num w:numId="28" w16cid:durableId="1653220646">
    <w:abstractNumId w:val="17"/>
  </w:num>
  <w:num w:numId="29" w16cid:durableId="1725252771">
    <w:abstractNumId w:val="43"/>
  </w:num>
  <w:num w:numId="30" w16cid:durableId="2018924007">
    <w:abstractNumId w:val="20"/>
  </w:num>
  <w:num w:numId="31" w16cid:durableId="736132830">
    <w:abstractNumId w:val="11"/>
  </w:num>
  <w:num w:numId="32" w16cid:durableId="1431975893">
    <w:abstractNumId w:val="33"/>
  </w:num>
  <w:num w:numId="33" w16cid:durableId="1500342849">
    <w:abstractNumId w:val="37"/>
  </w:num>
  <w:num w:numId="34" w16cid:durableId="773088747">
    <w:abstractNumId w:val="23"/>
  </w:num>
  <w:num w:numId="35" w16cid:durableId="1384139971">
    <w:abstractNumId w:val="42"/>
  </w:num>
  <w:num w:numId="36" w16cid:durableId="601570038">
    <w:abstractNumId w:val="6"/>
  </w:num>
  <w:num w:numId="37" w16cid:durableId="1002316533">
    <w:abstractNumId w:val="22"/>
  </w:num>
  <w:num w:numId="38" w16cid:durableId="1795320531">
    <w:abstractNumId w:val="14"/>
  </w:num>
  <w:num w:numId="39" w16cid:durableId="584336936">
    <w:abstractNumId w:val="28"/>
  </w:num>
  <w:num w:numId="40" w16cid:durableId="350689553">
    <w:abstractNumId w:val="39"/>
  </w:num>
  <w:num w:numId="41" w16cid:durableId="342902648">
    <w:abstractNumId w:val="38"/>
  </w:num>
  <w:num w:numId="42" w16cid:durableId="708142310">
    <w:abstractNumId w:val="35"/>
  </w:num>
  <w:num w:numId="43" w16cid:durableId="906694999">
    <w:abstractNumId w:val="41"/>
  </w:num>
  <w:num w:numId="44" w16cid:durableId="1062560418">
    <w:abstractNumId w:val="21"/>
  </w:num>
  <w:num w:numId="45" w16cid:durableId="863245799">
    <w:abstractNumId w:val="3"/>
  </w:num>
  <w:num w:numId="46" w16cid:durableId="1870607777">
    <w:abstractNumId w:val="40"/>
  </w:num>
  <w:num w:numId="47" w16cid:durableId="1873492466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wNDM2MzczMrWwNDVX0lEKTi0uzszPAykwrAUA9OBiCCwAAAA="/>
  </w:docVars>
  <w:rsids>
    <w:rsidRoot w:val="008068A2"/>
    <w:rsid w:val="000006BB"/>
    <w:rsid w:val="00002C1C"/>
    <w:rsid w:val="00007044"/>
    <w:rsid w:val="0001451E"/>
    <w:rsid w:val="00023DC6"/>
    <w:rsid w:val="000250E2"/>
    <w:rsid w:val="00025F04"/>
    <w:rsid w:val="00057C79"/>
    <w:rsid w:val="00064D15"/>
    <w:rsid w:val="0008559D"/>
    <w:rsid w:val="00086727"/>
    <w:rsid w:val="00087C0C"/>
    <w:rsid w:val="0009209B"/>
    <w:rsid w:val="000A550B"/>
    <w:rsid w:val="000A6794"/>
    <w:rsid w:val="000B39E6"/>
    <w:rsid w:val="000B56F0"/>
    <w:rsid w:val="000B7699"/>
    <w:rsid w:val="000C3A6C"/>
    <w:rsid w:val="000C5361"/>
    <w:rsid w:val="000F102D"/>
    <w:rsid w:val="000F3619"/>
    <w:rsid w:val="00103906"/>
    <w:rsid w:val="00106DC6"/>
    <w:rsid w:val="00110E6D"/>
    <w:rsid w:val="001275B9"/>
    <w:rsid w:val="001314E1"/>
    <w:rsid w:val="001349F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60CD"/>
    <w:rsid w:val="001975D2"/>
    <w:rsid w:val="001A4A23"/>
    <w:rsid w:val="001A6728"/>
    <w:rsid w:val="001B6D3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10C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2BB7"/>
    <w:rsid w:val="002F219B"/>
    <w:rsid w:val="002F6AAF"/>
    <w:rsid w:val="00305122"/>
    <w:rsid w:val="00313D0A"/>
    <w:rsid w:val="003230CF"/>
    <w:rsid w:val="0033212E"/>
    <w:rsid w:val="00333541"/>
    <w:rsid w:val="0033490F"/>
    <w:rsid w:val="003371D6"/>
    <w:rsid w:val="00353790"/>
    <w:rsid w:val="003601A3"/>
    <w:rsid w:val="00380A57"/>
    <w:rsid w:val="0038126A"/>
    <w:rsid w:val="003817EF"/>
    <w:rsid w:val="00382A45"/>
    <w:rsid w:val="003A1601"/>
    <w:rsid w:val="003A33F9"/>
    <w:rsid w:val="003A5602"/>
    <w:rsid w:val="003B0278"/>
    <w:rsid w:val="003B1846"/>
    <w:rsid w:val="003B6A53"/>
    <w:rsid w:val="003D1F0F"/>
    <w:rsid w:val="003E1013"/>
    <w:rsid w:val="003E167F"/>
    <w:rsid w:val="003E2A3C"/>
    <w:rsid w:val="003E2F33"/>
    <w:rsid w:val="003E6BFB"/>
    <w:rsid w:val="003F1864"/>
    <w:rsid w:val="003F1FF3"/>
    <w:rsid w:val="003F76B5"/>
    <w:rsid w:val="0041081C"/>
    <w:rsid w:val="004236A2"/>
    <w:rsid w:val="004311CA"/>
    <w:rsid w:val="0047331A"/>
    <w:rsid w:val="00476141"/>
    <w:rsid w:val="0047640B"/>
    <w:rsid w:val="0047644B"/>
    <w:rsid w:val="00476D4B"/>
    <w:rsid w:val="00491748"/>
    <w:rsid w:val="004A7401"/>
    <w:rsid w:val="004A7E77"/>
    <w:rsid w:val="004B0253"/>
    <w:rsid w:val="004C0A80"/>
    <w:rsid w:val="004D03E1"/>
    <w:rsid w:val="004D2506"/>
    <w:rsid w:val="004D29A9"/>
    <w:rsid w:val="004E0D4F"/>
    <w:rsid w:val="004E4C1E"/>
    <w:rsid w:val="0050017E"/>
    <w:rsid w:val="0050191B"/>
    <w:rsid w:val="00503820"/>
    <w:rsid w:val="005054C7"/>
    <w:rsid w:val="00507F81"/>
    <w:rsid w:val="005172E9"/>
    <w:rsid w:val="00517B12"/>
    <w:rsid w:val="00524789"/>
    <w:rsid w:val="00527A06"/>
    <w:rsid w:val="00527BE8"/>
    <w:rsid w:val="0053740C"/>
    <w:rsid w:val="005439C9"/>
    <w:rsid w:val="00553CCB"/>
    <w:rsid w:val="0056351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A1"/>
    <w:rsid w:val="005B0164"/>
    <w:rsid w:val="005C131C"/>
    <w:rsid w:val="005C2B10"/>
    <w:rsid w:val="005C6A24"/>
    <w:rsid w:val="005D66EF"/>
    <w:rsid w:val="005E04CE"/>
    <w:rsid w:val="005E6CC9"/>
    <w:rsid w:val="005F6F27"/>
    <w:rsid w:val="00600083"/>
    <w:rsid w:val="00603556"/>
    <w:rsid w:val="00604363"/>
    <w:rsid w:val="00624212"/>
    <w:rsid w:val="006242A9"/>
    <w:rsid w:val="00624DCF"/>
    <w:rsid w:val="0063342B"/>
    <w:rsid w:val="00640502"/>
    <w:rsid w:val="00644D27"/>
    <w:rsid w:val="00651C70"/>
    <w:rsid w:val="006640AE"/>
    <w:rsid w:val="00667031"/>
    <w:rsid w:val="00670041"/>
    <w:rsid w:val="00671FE2"/>
    <w:rsid w:val="00680759"/>
    <w:rsid w:val="00686C0C"/>
    <w:rsid w:val="006909D5"/>
    <w:rsid w:val="00695634"/>
    <w:rsid w:val="006A2531"/>
    <w:rsid w:val="006B2ACD"/>
    <w:rsid w:val="006C4D9A"/>
    <w:rsid w:val="006D239A"/>
    <w:rsid w:val="006D2B90"/>
    <w:rsid w:val="006E1302"/>
    <w:rsid w:val="006E2245"/>
    <w:rsid w:val="006E47AE"/>
    <w:rsid w:val="006E55B4"/>
    <w:rsid w:val="006E7E50"/>
    <w:rsid w:val="00704432"/>
    <w:rsid w:val="007051DF"/>
    <w:rsid w:val="00724DA4"/>
    <w:rsid w:val="00744376"/>
    <w:rsid w:val="00763912"/>
    <w:rsid w:val="00770ECF"/>
    <w:rsid w:val="00771AC1"/>
    <w:rsid w:val="00774E44"/>
    <w:rsid w:val="00785258"/>
    <w:rsid w:val="00791F02"/>
    <w:rsid w:val="0079324A"/>
    <w:rsid w:val="00794EEE"/>
    <w:rsid w:val="00796713"/>
    <w:rsid w:val="007A635E"/>
    <w:rsid w:val="007B3686"/>
    <w:rsid w:val="007C2C37"/>
    <w:rsid w:val="007C3E81"/>
    <w:rsid w:val="007C42AC"/>
    <w:rsid w:val="007D5D28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39"/>
    <w:rsid w:val="008232D3"/>
    <w:rsid w:val="00831C1B"/>
    <w:rsid w:val="00836CA4"/>
    <w:rsid w:val="0084179C"/>
    <w:rsid w:val="0085184F"/>
    <w:rsid w:val="008534AD"/>
    <w:rsid w:val="00861625"/>
    <w:rsid w:val="008617B5"/>
    <w:rsid w:val="00863067"/>
    <w:rsid w:val="00870828"/>
    <w:rsid w:val="0088080B"/>
    <w:rsid w:val="008A035F"/>
    <w:rsid w:val="008A4315"/>
    <w:rsid w:val="008B07D7"/>
    <w:rsid w:val="008B557F"/>
    <w:rsid w:val="008C2344"/>
    <w:rsid w:val="008C2B83"/>
    <w:rsid w:val="008C5930"/>
    <w:rsid w:val="008D4B4D"/>
    <w:rsid w:val="008D6097"/>
    <w:rsid w:val="008E6CF3"/>
    <w:rsid w:val="008F202C"/>
    <w:rsid w:val="008F5B43"/>
    <w:rsid w:val="008F5FDB"/>
    <w:rsid w:val="00902E68"/>
    <w:rsid w:val="00912B51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5803"/>
    <w:rsid w:val="009D1186"/>
    <w:rsid w:val="009D1805"/>
    <w:rsid w:val="009E1A09"/>
    <w:rsid w:val="009F0F77"/>
    <w:rsid w:val="009F50B0"/>
    <w:rsid w:val="00A02545"/>
    <w:rsid w:val="00A025E6"/>
    <w:rsid w:val="00A05555"/>
    <w:rsid w:val="00A06D89"/>
    <w:rsid w:val="00A07FEE"/>
    <w:rsid w:val="00A14E00"/>
    <w:rsid w:val="00A35790"/>
    <w:rsid w:val="00A45A89"/>
    <w:rsid w:val="00A47F12"/>
    <w:rsid w:val="00A66DE2"/>
    <w:rsid w:val="00A70227"/>
    <w:rsid w:val="00A779EF"/>
    <w:rsid w:val="00A847D3"/>
    <w:rsid w:val="00A94021"/>
    <w:rsid w:val="00AA3772"/>
    <w:rsid w:val="00AB106E"/>
    <w:rsid w:val="00AB2224"/>
    <w:rsid w:val="00AC0387"/>
    <w:rsid w:val="00AC36D6"/>
    <w:rsid w:val="00AC60FE"/>
    <w:rsid w:val="00AC77AD"/>
    <w:rsid w:val="00AD3214"/>
    <w:rsid w:val="00AE05D3"/>
    <w:rsid w:val="00AE355A"/>
    <w:rsid w:val="00B1201B"/>
    <w:rsid w:val="00B148DD"/>
    <w:rsid w:val="00B2472A"/>
    <w:rsid w:val="00B376FA"/>
    <w:rsid w:val="00B567F6"/>
    <w:rsid w:val="00B56DF3"/>
    <w:rsid w:val="00B57A5C"/>
    <w:rsid w:val="00B6185B"/>
    <w:rsid w:val="00B638EB"/>
    <w:rsid w:val="00B63DED"/>
    <w:rsid w:val="00B75148"/>
    <w:rsid w:val="00B753E7"/>
    <w:rsid w:val="00B86AF3"/>
    <w:rsid w:val="00B915E5"/>
    <w:rsid w:val="00B9309B"/>
    <w:rsid w:val="00BA1F40"/>
    <w:rsid w:val="00BA4820"/>
    <w:rsid w:val="00BB05FA"/>
    <w:rsid w:val="00BB5B10"/>
    <w:rsid w:val="00BC26F7"/>
    <w:rsid w:val="00BC56D6"/>
    <w:rsid w:val="00BE399E"/>
    <w:rsid w:val="00BF089B"/>
    <w:rsid w:val="00BF1775"/>
    <w:rsid w:val="00BF201D"/>
    <w:rsid w:val="00BF3E1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1475"/>
    <w:rsid w:val="00CA2FD0"/>
    <w:rsid w:val="00CB626D"/>
    <w:rsid w:val="00CD5181"/>
    <w:rsid w:val="00CD7485"/>
    <w:rsid w:val="00CE2360"/>
    <w:rsid w:val="00CE236C"/>
    <w:rsid w:val="00CF0047"/>
    <w:rsid w:val="00D06A2E"/>
    <w:rsid w:val="00D13580"/>
    <w:rsid w:val="00D22895"/>
    <w:rsid w:val="00D3404A"/>
    <w:rsid w:val="00D4354E"/>
    <w:rsid w:val="00D43F69"/>
    <w:rsid w:val="00D46C37"/>
    <w:rsid w:val="00D50D51"/>
    <w:rsid w:val="00D50F79"/>
    <w:rsid w:val="00D557E6"/>
    <w:rsid w:val="00D73957"/>
    <w:rsid w:val="00D8395C"/>
    <w:rsid w:val="00D910AA"/>
    <w:rsid w:val="00D96CBD"/>
    <w:rsid w:val="00DA028F"/>
    <w:rsid w:val="00DA2A5F"/>
    <w:rsid w:val="00DC28E6"/>
    <w:rsid w:val="00DC79E8"/>
    <w:rsid w:val="00DD55F0"/>
    <w:rsid w:val="00DD7BB2"/>
    <w:rsid w:val="00DE1B8E"/>
    <w:rsid w:val="00DE67B7"/>
    <w:rsid w:val="00DE6CA9"/>
    <w:rsid w:val="00DF00FA"/>
    <w:rsid w:val="00DF084E"/>
    <w:rsid w:val="00DF57D8"/>
    <w:rsid w:val="00DF6F6D"/>
    <w:rsid w:val="00E032C5"/>
    <w:rsid w:val="00E13693"/>
    <w:rsid w:val="00E24C6A"/>
    <w:rsid w:val="00E25811"/>
    <w:rsid w:val="00E32F85"/>
    <w:rsid w:val="00E36FD8"/>
    <w:rsid w:val="00E37380"/>
    <w:rsid w:val="00E45D9D"/>
    <w:rsid w:val="00E465C4"/>
    <w:rsid w:val="00E63F64"/>
    <w:rsid w:val="00E74623"/>
    <w:rsid w:val="00E80E3D"/>
    <w:rsid w:val="00E86D42"/>
    <w:rsid w:val="00E870B8"/>
    <w:rsid w:val="00E912CA"/>
    <w:rsid w:val="00EA1019"/>
    <w:rsid w:val="00EA3B29"/>
    <w:rsid w:val="00EB7421"/>
    <w:rsid w:val="00EB7BC2"/>
    <w:rsid w:val="00EC36F5"/>
    <w:rsid w:val="00EC5A4D"/>
    <w:rsid w:val="00ED0DEA"/>
    <w:rsid w:val="00ED73C4"/>
    <w:rsid w:val="00EE2262"/>
    <w:rsid w:val="00EF5A1E"/>
    <w:rsid w:val="00F20B48"/>
    <w:rsid w:val="00F258BA"/>
    <w:rsid w:val="00F27E9C"/>
    <w:rsid w:val="00F379C0"/>
    <w:rsid w:val="00F41F41"/>
    <w:rsid w:val="00F46918"/>
    <w:rsid w:val="00F46DDE"/>
    <w:rsid w:val="00F655ED"/>
    <w:rsid w:val="00F7033C"/>
    <w:rsid w:val="00F8219D"/>
    <w:rsid w:val="00F93D9F"/>
    <w:rsid w:val="00F96D0D"/>
    <w:rsid w:val="00F976AD"/>
    <w:rsid w:val="00FA6461"/>
    <w:rsid w:val="00FC62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557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57E6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0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1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ww.postman.com/download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6.png"/><Relationship Id="rId21" Type="http://schemas.openxmlformats.org/officeDocument/2006/relationships/image" Target="media/image170.png"/><Relationship Id="rId34" Type="http://schemas.openxmlformats.org/officeDocument/2006/relationships/image" Target="media/image2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image" Target="media/image1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50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23" Type="http://schemas.openxmlformats.org/officeDocument/2006/relationships/image" Target="media/image1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00.png"/><Relationship Id="rId30" Type="http://schemas.openxmlformats.org/officeDocument/2006/relationships/image" Target="media/image2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7678C4-8F32-4D07-BA40-570C73E65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5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Framework - CBV's</vt:lpstr>
    </vt:vector>
  </TitlesOfParts>
  <Company>SoftUni – https://softuni.org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ango Advanced - Django REST Basics</dc:title>
  <dc:subject>Django Advanced Course @ SoftUni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ibina</cp:lastModifiedBy>
  <cp:revision>2</cp:revision>
  <cp:lastPrinted>2015-10-26T22:35:00Z</cp:lastPrinted>
  <dcterms:created xsi:type="dcterms:W3CDTF">2024-02-28T08:30:00Z</dcterms:created>
  <dcterms:modified xsi:type="dcterms:W3CDTF">2024-02-28T08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56a95efb69137352947db99de8616a84a858d6c5e47fc782c44ff056321662</vt:lpwstr>
  </property>
</Properties>
</file>